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111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ricoloso per l’ambiente acquatico – Pericolo cronico, categoria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uò provocare una reazione allergica cutanea. Tossic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r w:rsidRPr="0069446B" w:rsidR="00FA7F7F">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r w:rsidRPr="0069446B" w:rsidR="00FA7F7F">
              <w:rPr>
                <w:noProof/>
              </w:rPr>
              <w:t>GHS09</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linalyl acetate; linalool; d-limonene; 1-(1,2,3,4,5,6,7,8-octahydro-2,3,8,8-tetramethyl-2-naphthyl)ethan-1-one; acetyl cedre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br/>
              <w:t>H411 - Tossic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302+P352 - IN CASO DI CONTATTO CON LA PELLE: lavare abbondantemente con acqua e sapon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ostanza(e) che non soddisfa(no) i criteri PBT del regolamento REACH, in conformità all'Allegat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ostanza(e) che non soddisfa(no) i criteri vPvB del REACH, in conformità all'Allegat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27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5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5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4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8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63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Raccogliere il materiale fuoriuscit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Legnoso. Fruttato. Cedro. Ambr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i peso corporeo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i peso corporeo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80 mg/kg di peso corporeo Animal: rat, Guideline: OECD Guideline 408 (Repeated Dose 90-Day Oral Toxicity Study in Rodents)</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i peso corporeo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111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zioni su altri pericoli</w:t>
      </w:r>
      <w:bookmarkEnd w:id="3"/>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ossic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Tossic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ostace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3 m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23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087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111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3,4,6,7,8-hexahydro-4,6,6,7,8,8-hexamethylindeno[5,6-c]pyran (1222-0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ostanza(e) che non soddisfa(no) i criteri PBT del regolamento REACH, in conformità all'Allegat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ostanza(e) che non soddisfa(no) i criteri vPvB del REACH, in conformità all'Allegat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4"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ONU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ONU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ONU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ONU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ONU 3077</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MATERIA PERICOLOSA PER L'AMBIENTE, SOL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ERIA PERICOLOSA PER L'AMBIENTE, SOL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ERIA PERICOLOSA PER L'AMBIENTE, SOLIDA, N.A.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Pr>
                <w:noProof/>
                <w:color w:val="auto"/>
              </w:rPr>
              <w:t>Descrizione del documento di trasporto</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77 MATERIA PERICOLOSA PER L'AMBIENTE, SOLIDA, N.A.S.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77 ENVIRONMENTALLY HAZARDOUS SUBSTANCE, SOLID, N.O.S., 9, III, MARINE POLLUTANT</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77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77 MATERIA PERICOLOSA PER L'AMBIENTE, SOLIDA, N.A.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77 MATERIA PERICOLOSA PER L'AMBIENTE, SOLIDA, N.A.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07" name="" descr="Marchio per una sostanza pericolosa per l’ambiente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1" name="" descr="Marchio per una sostanza pericolosa per l’ambiente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5" name="" descr="Marchio per una sostanza pericolosa per l’ambiente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9" name="" descr="Marchio per una sostanza pericolosa per l’ambiente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2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3" name="" descr="Marchio per una sostanza pericolosa per l’ambiente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p w:rsidR="00E5555B" w:rsidRPr="0069446B" w:rsidP="00CB352E" w14:paraId="59B4C75B" w14:textId="3A38D38E">
            <w:pPr>
              <w:pStyle w:val="SDSTableTextCentered"/>
              <w:rPr>
                <w:noProof w:val="0"/>
              </w:rPr>
            </w:pPr>
            <w:r w:rsidRPr="0069446B" w:rsidR="00FA7F7F">
              <w:rPr>
                <w:noProof/>
              </w:rPr>
              <w:t>Inquinante marino</w:t>
            </w:r>
            <w:r w:rsidRPr="0069446B">
              <w:rPr>
                <w:noProof w:val="0"/>
              </w:rPr>
              <w:t xml:space="preserve">: </w:t>
            </w:r>
            <w:r w:rsidRPr="0069446B" w:rsidR="00FA7F7F">
              <w:rPr>
                <w:noProof/>
              </w:rPr>
              <w:t>Si</w:t>
            </w:r>
          </w:p>
          <w:p w:rsidR="00C93EB0" w:rsidRPr="0069446B" w:rsidP="00C93EB0" w14:paraId="3E1963A9" w14:textId="2D18F11C">
            <w:pPr>
              <w:pStyle w:val="SDSTableTextCentered"/>
              <w:rPr>
                <w:noProof w:val="0"/>
              </w:rPr>
            </w:pPr>
            <w:r w:rsidRPr="0069446B" w:rsidR="00FA7F7F">
              <w:rPr>
                <w:noProof/>
              </w:rPr>
              <w:t>N° EmS (Incendio)</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EmS (Fuoriuscita)</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ice di classificazion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7</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zioni specia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à limitat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kg</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à esent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struzion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2, IBC08, LP02,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zioni special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2, B3</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0</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struzioni di trasporto in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1, BK1, BK2, BK3</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zioni speciali relative alle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33</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ice cistern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SGAV, 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icolo per il trasporto in cistern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egoria di trasport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zioni speciali di trasporto - Col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3</w:t>
            </w:r>
          </w:p>
        </w:tc>
      </w:tr>
      <w:tr w14:paraId="416BDC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42D1DE" w14:textId="01F71E70">
            <w:pPr>
              <w:pStyle w:val="SDSTableTextNormal"/>
              <w:rPr>
                <w:noProof w:val="0"/>
                <w:lang w:val="nl-BE"/>
              </w:rPr>
            </w:pPr>
            <w:r w:rsidRPr="0069446B">
              <w:rPr>
                <w:noProof/>
                <w:lang w:val="nl-BE"/>
              </w:rPr>
              <w:t>Disposizioni speciali di trasporto -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7A09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C42FD5" w14:textId="18E8C92F">
            <w:pPr>
              <w:pStyle w:val="SDSTableTextNormal"/>
              <w:rPr>
                <w:noProof w:val="0"/>
              </w:rPr>
            </w:pPr>
            <w:r w:rsidRPr="0069446B" w:rsidR="00FA7F7F">
              <w:rPr>
                <w:noProof/>
              </w:rPr>
              <w:t>VC1, VC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zioni speciali di trasporto - Carico, scarico e movimentazio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ero d’identificazione del pericolo (n°.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llo arancio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25" name="" descr="Pannello aranci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0"/>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Codice restrizione in galleri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zioni special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6, 967,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à limitat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kg</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à esent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struzion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2, P002</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zioni special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2</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struzioni di imballaggio IBC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8</w:t>
            </w:r>
          </w:p>
        </w:tc>
      </w:tr>
      <w:tr w14:paraId="742A506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4476F04" w14:textId="313C68BB">
            <w:pPr>
              <w:pStyle w:val="SDSTableTextNormal"/>
              <w:rPr>
                <w:noProof w:val="0"/>
              </w:rPr>
            </w:pPr>
            <w:r w:rsidRPr="0069446B" w:rsidR="00FA7F7F">
              <w:rPr>
                <w:noProof/>
              </w:rPr>
              <w:t>IBC 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37AE76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0C83D5" w14:textId="0AACDA19">
            <w:pPr>
              <w:pStyle w:val="SDSTableTextNormal"/>
              <w:rPr>
                <w:noProof w:val="0"/>
              </w:rPr>
            </w:pPr>
            <w:r w:rsidRPr="0069446B" w:rsidR="00FA7F7F">
              <w:rPr>
                <w:noProof/>
              </w:rPr>
              <w:t>B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struzion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BK1, BK2, BK3, T1</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zioni special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33</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egoria di stiv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r w14:paraId="351FC7F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C0A0D4" w14:textId="1EC65253">
            <w:pPr>
              <w:pStyle w:val="SDSTableTextNormal"/>
              <w:rPr>
                <w:noProof w:val="0"/>
              </w:rPr>
            </w:pPr>
            <w:r w:rsidRPr="0069446B" w:rsidR="00FA7F7F">
              <w:rPr>
                <w:noProof/>
              </w:rPr>
              <w:t>Conservazione e manipolazion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E6BC1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DCA4E04" w14:textId="5E9AB94D">
            <w:pPr>
              <w:pStyle w:val="SDSTableTextNormal"/>
              <w:rPr>
                <w:noProof w:val="0"/>
              </w:rPr>
            </w:pPr>
            <w:r w:rsidRPr="0069446B" w:rsidR="00FA7F7F">
              <w:rPr>
                <w:noProof/>
              </w:rPr>
              <w:t>SW23</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à esenti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56</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à nette max. di 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struzioni di imballaggio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56</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à nette max. per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00kg</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struzioni di imballaggio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56</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à max. netta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00kg</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zioni speciali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79,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ic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ice di classificazion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7</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zioni special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à limitat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kg</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à esent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sporto consentito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 B**</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Attrezzatura richiesta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 A***</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ero di coni/semafori blu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r w14:paraId="424F4F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3289C5E" w14:textId="472841F3">
            <w:pPr>
              <w:pStyle w:val="SDSTableTextNormal"/>
              <w:rPr>
                <w:noProof w:val="0"/>
              </w:rPr>
            </w:pPr>
            <w:r w:rsidRPr="0069446B" w:rsidR="00FA7F7F">
              <w:rPr>
                <w:noProof/>
              </w:rPr>
              <w:t>Requisiti aggiuntivi/Osservazion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80372C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75711B6" w14:textId="5A8F409F">
            <w:pPr>
              <w:pStyle w:val="SDSTableTextNormal"/>
              <w:rPr>
                <w:noProof w:val="0"/>
              </w:rPr>
            </w:pPr>
            <w:r w:rsidRPr="0069446B">
              <w:rPr>
                <w:noProof/>
              </w:rPr>
              <w:t>* Solo allo stato fuso. ** Per il trasporto alla rinfusa vedi anche 7.1.4.1. *** Solo in caso di trasporto alla rinfusa.</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ice di classific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7</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zioni specia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à limitat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kg</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à esent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struzion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2, IBC08, LP02,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zioni special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2, B3</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0</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struzioni di trasporto in cisterne mobili e container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1, BK1, BK2, BK3</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zioni speciali cisterne mobili e contenitori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33</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ici cisterna per cisterne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SGAV, 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egoria di trasport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zioni speciali di trasporto - Col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3</w:t>
            </w:r>
          </w:p>
        </w:tc>
      </w:tr>
      <w:tr w14:paraId="30CA56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F01CE1" w14:textId="37E21359">
            <w:pPr>
              <w:pStyle w:val="SDSTableTextNormal"/>
              <w:rPr>
                <w:noProof w:val="0"/>
              </w:rPr>
            </w:pPr>
            <w:r w:rsidRPr="0069446B">
              <w:rPr>
                <w:noProof/>
              </w:rPr>
              <w:t>Disposizioni speciali di trasporto -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B90DB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F37F54C" w14:textId="040A70A2">
            <w:pPr>
              <w:pStyle w:val="SDSTableTextNormal"/>
              <w:rPr>
                <w:noProof w:val="0"/>
              </w:rPr>
            </w:pPr>
            <w:r w:rsidRPr="0069446B" w:rsidR="00FA7F7F">
              <w:rPr>
                <w:noProof/>
              </w:rPr>
              <w:t>VC1, VC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zioni speciali di trasporto - carico, scarico e moviment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li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11</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ero di identificazione del pericol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yl acetate ; linalool ; d-limonene ; acetyl cedr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1,3,4,6,7,8-hexahydro-4,6,6,7,8,8-hexamethylindeno[5,6-c]pyran ; d-limonene ; acetyl cedr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acuto, categoria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9/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9/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111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111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9/06/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styles" Target="styles.xml"/><Relationship Id="rId8" Type="http://schemas.openxmlformats.org/officeDocument/2006/relationships/image" Target="media/image3.png"/><Relationship Id="rId3" Type="http://schemas.openxmlformats.org/officeDocument/2006/relationships/fontTable" Target="fontTable.xml"/><Relationship Id="rId21" Type="http://schemas.openxmlformats.org/officeDocument/2006/relationships/customXml" Target="../customXml/item4.xml"/><Relationship Id="rId12" Type="http://schemas.openxmlformats.org/officeDocument/2006/relationships/header" Target="header2.xml"/><Relationship Id="rId17" Type="http://schemas.openxmlformats.org/officeDocument/2006/relationships/theme" Target="theme/theme1.xml"/><Relationship Id="rId7" Type="http://schemas.openxmlformats.org/officeDocument/2006/relationships/image" Target="media/image2.png"/><Relationship Id="rId16" Type="http://schemas.openxmlformats.org/officeDocument/2006/relationships/footer" Target="footer3.xml"/><Relationship Id="rId2" Type="http://schemas.openxmlformats.org/officeDocument/2006/relationships/webSettings" Target="webSettings.xml"/><Relationship Id="rId20"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1.xml"/><Relationship Id="rId6" Type="http://schemas.openxmlformats.org/officeDocument/2006/relationships/image" Target="media/image1.png"/><Relationship Id="rId15" Type="http://schemas.openxmlformats.org/officeDocument/2006/relationships/header" Target="header3.xml"/><Relationship Id="rId5" Type="http://schemas.openxmlformats.org/officeDocument/2006/relationships/hyperlink" Target="mailto: office@labsys.fr" TargetMode="External"/><Relationship Id="rId10" Type="http://schemas.openxmlformats.org/officeDocument/2006/relationships/image" Target="media/image5.png"/><Relationship Id="rId19" Type="http://schemas.openxmlformats.org/officeDocument/2006/relationships/customXml" Target="../customXml/item2.xml"/><Relationship Id="rId14"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9F6FFC6-6E7E-4970-A631-7EEACD89B19A}"/>
</file>

<file path=customXml/itemProps3.xml><?xml version="1.0" encoding="utf-8"?>
<ds:datastoreItem xmlns:ds="http://schemas.openxmlformats.org/officeDocument/2006/customXml" ds:itemID="{50002338-195B-4232-A65B-50258DDFEA84}"/>
</file>

<file path=customXml/itemProps4.xml><?xml version="1.0" encoding="utf-8"?>
<ds:datastoreItem xmlns:ds="http://schemas.openxmlformats.org/officeDocument/2006/customXml" ds:itemID="{AD956C58-3DD8-4E6C-8F96-4B159F032500}"/>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